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4902" w:rsidRDefault="00F74902" w:rsidP="00F74902">
      <w:r>
        <w:t>Dear Sir,</w:t>
      </w:r>
    </w:p>
    <w:p w:rsidR="00F74902" w:rsidRDefault="00F74902" w:rsidP="00F74902"/>
    <w:p w:rsidR="00F74902" w:rsidRDefault="00F74902" w:rsidP="00F74902">
      <w:r>
        <w:t xml:space="preserve">I am writing to you to express my interest in the Front End Engineer (HTML/CSS/JavaScript) position currently available at your organization. Because I am Accomplished Front-end Engineer with extensive experience building Web Applications by using React JS, JavaScript, </w:t>
      </w:r>
      <w:proofErr w:type="spellStart"/>
      <w:r>
        <w:t>jQuery</w:t>
      </w:r>
      <w:proofErr w:type="spellEnd"/>
      <w:r>
        <w:t xml:space="preserve">, HTML5, CSS3, Bootstrap, and various web technologies. You can visit my code on </w:t>
      </w:r>
      <w:proofErr w:type="spellStart"/>
      <w:r>
        <w:t>GitHub</w:t>
      </w:r>
      <w:proofErr w:type="spellEnd"/>
      <w:r>
        <w:t>: https://github.com/jamal-pb95/</w:t>
      </w:r>
    </w:p>
    <w:p w:rsidR="00F74902" w:rsidRDefault="00F74902" w:rsidP="00F74902"/>
    <w:p w:rsidR="00F74902" w:rsidRDefault="00F74902" w:rsidP="00F74902">
      <w:r>
        <w:t xml:space="preserve">Specialty: </w:t>
      </w:r>
      <w:proofErr w:type="gramStart"/>
      <w:r>
        <w:t>JS(</w:t>
      </w:r>
      <w:proofErr w:type="gramEnd"/>
      <w:r>
        <w:t xml:space="preserve">ES6, React JS, </w:t>
      </w:r>
      <w:proofErr w:type="spellStart"/>
      <w:r>
        <w:t>jQuery</w:t>
      </w:r>
      <w:proofErr w:type="spellEnd"/>
      <w:r>
        <w:t>), Unit Testing, HTML5, CSS3, Bootstrap, Sass Front End Development, and Leadership.</w:t>
      </w:r>
    </w:p>
    <w:p w:rsidR="00F74902" w:rsidRDefault="00F74902" w:rsidP="00F74902"/>
    <w:p w:rsidR="00F74902" w:rsidRDefault="00F74902" w:rsidP="00F74902">
      <w:r>
        <w:t>Below find my attached resume. Looking forward to hearing back from you.</w:t>
      </w:r>
    </w:p>
    <w:p w:rsidR="00F74902" w:rsidRDefault="00F74902" w:rsidP="00F74902"/>
    <w:p w:rsidR="00F74902" w:rsidRDefault="00F74902" w:rsidP="00F74902">
      <w:r>
        <w:t>Thanks &amp; Best Regards</w:t>
      </w:r>
    </w:p>
    <w:p w:rsidR="00F74902" w:rsidRDefault="00F74902" w:rsidP="00F74902"/>
    <w:p w:rsidR="00F74902" w:rsidRDefault="00F74902" w:rsidP="00F74902">
      <w:r>
        <w:t>Md. Jamal Uddin</w:t>
      </w:r>
    </w:p>
    <w:p w:rsidR="007D0CF7" w:rsidRPr="00F74902" w:rsidRDefault="00F74902" w:rsidP="00F74902">
      <w:r>
        <w:t>Front End Developer</w:t>
      </w:r>
      <w:bookmarkStart w:id="0" w:name="_GoBack"/>
      <w:bookmarkEnd w:id="0"/>
    </w:p>
    <w:sectPr w:rsidR="007D0CF7" w:rsidRPr="00F74902"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0EE3" w:rsidRDefault="00010EE3">
      <w:pPr>
        <w:spacing w:line="240" w:lineRule="auto"/>
      </w:pPr>
      <w:r>
        <w:separator/>
      </w:r>
    </w:p>
  </w:endnote>
  <w:endnote w:type="continuationSeparator" w:id="0">
    <w:p w:rsidR="00010EE3" w:rsidRDefault="00010E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0EE3" w:rsidRDefault="00010EE3">
      <w:pPr>
        <w:spacing w:line="240" w:lineRule="auto"/>
      </w:pPr>
      <w:r>
        <w:separator/>
      </w:r>
    </w:p>
  </w:footnote>
  <w:footnote w:type="continuationSeparator" w:id="0">
    <w:p w:rsidR="00010EE3" w:rsidRDefault="00010E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37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03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039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040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QUA25y95iwAAAA="/>
  </w:docVars>
  <w:rsids>
    <w:rsidRoot w:val="00D03AAB"/>
    <w:rsid w:val="00002CBD"/>
    <w:rsid w:val="00010EE3"/>
    <w:rsid w:val="00021C01"/>
    <w:rsid w:val="00022E2B"/>
    <w:rsid w:val="0007698D"/>
    <w:rsid w:val="000879A0"/>
    <w:rsid w:val="000A6A3B"/>
    <w:rsid w:val="000F3FC3"/>
    <w:rsid w:val="001411C9"/>
    <w:rsid w:val="00192F17"/>
    <w:rsid w:val="001B4CB2"/>
    <w:rsid w:val="001C3511"/>
    <w:rsid w:val="001D5144"/>
    <w:rsid w:val="002B4E72"/>
    <w:rsid w:val="00321D94"/>
    <w:rsid w:val="003259DE"/>
    <w:rsid w:val="00382FB0"/>
    <w:rsid w:val="003B6CFA"/>
    <w:rsid w:val="004338A7"/>
    <w:rsid w:val="00440750"/>
    <w:rsid w:val="005934CD"/>
    <w:rsid w:val="005A74AE"/>
    <w:rsid w:val="006A5F80"/>
    <w:rsid w:val="006F5608"/>
    <w:rsid w:val="00730465"/>
    <w:rsid w:val="007942E0"/>
    <w:rsid w:val="007D0CF7"/>
    <w:rsid w:val="007D5B1E"/>
    <w:rsid w:val="008A31E7"/>
    <w:rsid w:val="008C677C"/>
    <w:rsid w:val="00911332"/>
    <w:rsid w:val="009300F7"/>
    <w:rsid w:val="00A53CF6"/>
    <w:rsid w:val="00A63390"/>
    <w:rsid w:val="00B255D6"/>
    <w:rsid w:val="00B25C2E"/>
    <w:rsid w:val="00B40B7D"/>
    <w:rsid w:val="00B6594C"/>
    <w:rsid w:val="00C34A63"/>
    <w:rsid w:val="00C706C1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77991"/>
    <w:rsid w:val="00E80635"/>
    <w:rsid w:val="00EA7517"/>
    <w:rsid w:val="00EC6FE7"/>
    <w:rsid w:val="00EF2B38"/>
    <w:rsid w:val="00F31862"/>
    <w:rsid w:val="00F7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4D3DA7-8DC2-4708-BDDA-59B80FBDF0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64</cp:revision>
  <cp:lastPrinted>2018-11-23T17:32:00Z</cp:lastPrinted>
  <dcterms:created xsi:type="dcterms:W3CDTF">2018-07-22T11:44:00Z</dcterms:created>
  <dcterms:modified xsi:type="dcterms:W3CDTF">2018-11-23T17:34:00Z</dcterms:modified>
</cp:coreProperties>
</file>